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03675E" w14:textId="17DC8968" w:rsidR="00200B25" w:rsidRDefault="00B20275" w:rsidP="00B20275">
      <w:pPr>
        <w:jc w:val="center"/>
        <w:rPr>
          <w:b/>
          <w:bCs/>
        </w:rPr>
      </w:pPr>
      <w:r w:rsidRPr="00B20275">
        <w:rPr>
          <w:b/>
          <w:bCs/>
        </w:rPr>
        <w:t>Technical Process of the Study</w:t>
      </w:r>
    </w:p>
    <w:p w14:paraId="02902052" w14:textId="5C08619A" w:rsidR="00B20275" w:rsidRDefault="00B20275" w:rsidP="00B20275">
      <w:r w:rsidRPr="00B20275">
        <w:t xml:space="preserve">This document list the </w:t>
      </w:r>
      <w:r>
        <w:t>data and technics used for the study.</w:t>
      </w:r>
    </w:p>
    <w:p w14:paraId="48954589" w14:textId="18D41D1D" w:rsidR="00B20275" w:rsidRDefault="00B20275" w:rsidP="00B20275">
      <w:pPr>
        <w:pStyle w:val="a3"/>
        <w:numPr>
          <w:ilvl w:val="0"/>
          <w:numId w:val="1"/>
        </w:numPr>
      </w:pPr>
      <w:r>
        <w:t xml:space="preserve">Download DEM data from the </w:t>
      </w:r>
      <w:hyperlink r:id="rId5" w:history="1">
        <w:r w:rsidRPr="00373BFE">
          <w:rPr>
            <w:rStyle w:val="a4"/>
          </w:rPr>
          <w:t>http://www.gscloud.cn/sources/accessdata/310?pid=302</w:t>
        </w:r>
      </w:hyperlink>
      <w:r>
        <w:t xml:space="preserve">, the location of the area is around Lat 34 degree and Long 111 degree. This is the 30m DEM opensource data of China. A total of </w:t>
      </w:r>
      <w:r w:rsidR="009B4078">
        <w:t>10</w:t>
      </w:r>
      <w:r>
        <w:t xml:space="preserve"> images need to be download to cover the whole area</w:t>
      </w:r>
    </w:p>
    <w:p w14:paraId="03952CD0" w14:textId="28461E62" w:rsidR="009B4078" w:rsidRDefault="009B4078" w:rsidP="009B4078">
      <w:r w:rsidRPr="009B4078">
        <w:rPr>
          <w:noProof/>
        </w:rPr>
        <w:drawing>
          <wp:inline distT="0" distB="0" distL="0" distR="0" wp14:anchorId="38A614D3" wp14:editId="7C624B25">
            <wp:extent cx="2013156" cy="1487606"/>
            <wp:effectExtent l="0" t="0" r="635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19" t="4359" r="2324" b="10644"/>
                    <a:stretch/>
                  </pic:blipFill>
                  <pic:spPr bwMode="auto">
                    <a:xfrm>
                      <a:off x="0" y="0"/>
                      <a:ext cx="2017304" cy="1490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EE6B09" w14:textId="4022175E" w:rsidR="00B20275" w:rsidRDefault="009B4078" w:rsidP="00B20275">
      <w:pPr>
        <w:pStyle w:val="a3"/>
        <w:numPr>
          <w:ilvl w:val="0"/>
          <w:numId w:val="1"/>
        </w:numPr>
      </w:pPr>
      <w:r>
        <w:t xml:space="preserve">Add all the downloaded images to QGIS and use </w:t>
      </w:r>
      <w:r w:rsidRPr="009B4078">
        <w:rPr>
          <w:b/>
          <w:bCs/>
        </w:rPr>
        <w:t>merge</w:t>
      </w:r>
      <w:r>
        <w:t xml:space="preserve"> tool to combine them to one image</w:t>
      </w:r>
    </w:p>
    <w:p w14:paraId="76E74391" w14:textId="4F7FF796" w:rsidR="009B4078" w:rsidRDefault="009B4078" w:rsidP="00B20275">
      <w:pPr>
        <w:pStyle w:val="a3"/>
        <w:numPr>
          <w:ilvl w:val="0"/>
          <w:numId w:val="1"/>
        </w:numPr>
      </w:pPr>
      <w:r>
        <w:t xml:space="preserve">Add </w:t>
      </w:r>
      <w:r w:rsidRPr="009B4078">
        <w:rPr>
          <w:b/>
          <w:bCs/>
        </w:rPr>
        <w:t>studyareaboundary.shp</w:t>
      </w:r>
      <w:r>
        <w:rPr>
          <w:b/>
          <w:bCs/>
        </w:rPr>
        <w:t xml:space="preserve"> </w:t>
      </w:r>
      <w:r>
        <w:t xml:space="preserve">boundary map to QGIS and use the </w:t>
      </w:r>
      <w:r w:rsidRPr="009B4078">
        <w:rPr>
          <w:b/>
          <w:bCs/>
        </w:rPr>
        <w:t>Clipper</w:t>
      </w:r>
      <w:r>
        <w:t xml:space="preserve"> tool to extract the study area image as </w:t>
      </w:r>
      <w:r w:rsidRPr="009B4078">
        <w:rPr>
          <w:b/>
          <w:bCs/>
        </w:rPr>
        <w:t>DEMOnefit.tif</w:t>
      </w:r>
    </w:p>
    <w:p w14:paraId="71EE0F0C" w14:textId="6A8B788B" w:rsidR="009B4078" w:rsidRPr="00EC5FD6" w:rsidRDefault="009B4078" w:rsidP="00B20275">
      <w:pPr>
        <w:pStyle w:val="a3"/>
        <w:numPr>
          <w:ilvl w:val="0"/>
          <w:numId w:val="1"/>
        </w:numPr>
      </w:pPr>
      <w:r>
        <w:t xml:space="preserve">Use the </w:t>
      </w:r>
      <w:r w:rsidRPr="009B4078">
        <w:rPr>
          <w:b/>
          <w:bCs/>
        </w:rPr>
        <w:t>aspect, slope</w:t>
      </w:r>
      <w:r>
        <w:t xml:space="preserve"> tools to get the aspect and slope raster: </w:t>
      </w:r>
      <w:r w:rsidRPr="009B4078">
        <w:rPr>
          <w:b/>
          <w:bCs/>
        </w:rPr>
        <w:t>aspect.tiff, slope.tiff</w:t>
      </w:r>
    </w:p>
    <w:p w14:paraId="039C51CE" w14:textId="17E28186" w:rsidR="00EC5FD6" w:rsidRPr="007F4E7B" w:rsidRDefault="00EC5FD6" w:rsidP="00EC5FD6">
      <w:pPr>
        <w:pStyle w:val="a3"/>
        <w:numPr>
          <w:ilvl w:val="0"/>
          <w:numId w:val="1"/>
        </w:numPr>
      </w:pPr>
      <w:r w:rsidRPr="00EC5FD6">
        <w:t xml:space="preserve">Digitalize the </w:t>
      </w:r>
      <w:r>
        <w:t xml:space="preserve">Yiluo River Basin Archeological Site Atlas into </w:t>
      </w:r>
      <w:r w:rsidRPr="00EC5FD6">
        <w:rPr>
          <w:b/>
          <w:bCs/>
        </w:rPr>
        <w:t>YangshaoCultures.shp, Xiashang.shp, LongshanCultures.shp</w:t>
      </w:r>
    </w:p>
    <w:p w14:paraId="678FA6F4" w14:textId="4DE92EE3" w:rsidR="007F4E7B" w:rsidRPr="00EC5FD6" w:rsidRDefault="007F4E7B" w:rsidP="00EC5FD6">
      <w:pPr>
        <w:pStyle w:val="a3"/>
        <w:numPr>
          <w:ilvl w:val="0"/>
          <w:numId w:val="1"/>
        </w:numPr>
      </w:pPr>
      <w:r w:rsidRPr="007F4E7B">
        <w:t>Convert the above shapefile to raster as</w:t>
      </w:r>
      <w:r>
        <w:rPr>
          <w:b/>
          <w:bCs/>
        </w:rPr>
        <w:t xml:space="preserve"> </w:t>
      </w:r>
      <w:r w:rsidRPr="007F4E7B">
        <w:rPr>
          <w:b/>
          <w:bCs/>
        </w:rPr>
        <w:t>Yangshao.tif</w:t>
      </w:r>
      <w:r>
        <w:rPr>
          <w:b/>
          <w:bCs/>
        </w:rPr>
        <w:t xml:space="preserve">, Xiashang.tif, Longshan.tif, </w:t>
      </w:r>
      <w:r w:rsidRPr="007F4E7B">
        <w:t>reclassify known archeological sites as 1 and others as 0</w:t>
      </w:r>
    </w:p>
    <w:p w14:paraId="624A1EFC" w14:textId="18F5A364" w:rsidR="00EC5FD6" w:rsidRDefault="00EC5FD6" w:rsidP="00EC5FD6">
      <w:pPr>
        <w:pStyle w:val="a3"/>
        <w:numPr>
          <w:ilvl w:val="0"/>
          <w:numId w:val="1"/>
        </w:numPr>
      </w:pPr>
      <w:r w:rsidRPr="00EC5FD6">
        <w:t>Select the major sites by attribute and save as</w:t>
      </w:r>
      <w:r>
        <w:rPr>
          <w:b/>
          <w:bCs/>
        </w:rPr>
        <w:t xml:space="preserve"> </w:t>
      </w:r>
      <w:r w:rsidRPr="009B4078">
        <w:rPr>
          <w:b/>
          <w:bCs/>
        </w:rPr>
        <w:t>MajorSites.shp</w:t>
      </w:r>
    </w:p>
    <w:p w14:paraId="468EF3DA" w14:textId="7A91F67B" w:rsidR="009B4078" w:rsidRDefault="009B4078" w:rsidP="00B20275">
      <w:pPr>
        <w:pStyle w:val="a3"/>
        <w:numPr>
          <w:ilvl w:val="0"/>
          <w:numId w:val="1"/>
        </w:numPr>
      </w:pPr>
      <w:r>
        <w:t xml:space="preserve">Add the </w:t>
      </w:r>
      <w:r w:rsidRPr="009B4078">
        <w:rPr>
          <w:b/>
          <w:bCs/>
        </w:rPr>
        <w:t>rivers.shp</w:t>
      </w:r>
      <w:r>
        <w:t xml:space="preserve">, and </w:t>
      </w:r>
      <w:r w:rsidRPr="009B4078">
        <w:rPr>
          <w:b/>
          <w:bCs/>
        </w:rPr>
        <w:t>MajorSites.shp</w:t>
      </w:r>
      <w:r>
        <w:t xml:space="preserve"> to QGIS</w:t>
      </w:r>
    </w:p>
    <w:p w14:paraId="19145386" w14:textId="58D79E46" w:rsidR="009B4078" w:rsidRPr="00EC5FD6" w:rsidRDefault="009B4078" w:rsidP="00B20275">
      <w:pPr>
        <w:pStyle w:val="a3"/>
        <w:numPr>
          <w:ilvl w:val="0"/>
          <w:numId w:val="1"/>
        </w:numPr>
      </w:pPr>
      <w:r>
        <w:t xml:space="preserve">Use the proximity tool to generate </w:t>
      </w:r>
      <w:r w:rsidRPr="009B4078">
        <w:rPr>
          <w:b/>
          <w:bCs/>
        </w:rPr>
        <w:t>DistancetoRivers.tif</w:t>
      </w:r>
      <w:r>
        <w:rPr>
          <w:b/>
          <w:bCs/>
        </w:rPr>
        <w:t xml:space="preserve"> and </w:t>
      </w:r>
      <w:r w:rsidRPr="009B4078">
        <w:rPr>
          <w:b/>
          <w:bCs/>
        </w:rPr>
        <w:t>DistancetoMajorsites.tif</w:t>
      </w:r>
    </w:p>
    <w:p w14:paraId="1EAEA721" w14:textId="75B35615" w:rsidR="00EC5FD6" w:rsidRDefault="00EC5FD6" w:rsidP="00B20275">
      <w:pPr>
        <w:pStyle w:val="a3"/>
        <w:numPr>
          <w:ilvl w:val="0"/>
          <w:numId w:val="1"/>
        </w:numPr>
      </w:pPr>
      <w:r>
        <w:t>Download Rstudio and install R 4.1</w:t>
      </w:r>
    </w:p>
    <w:p w14:paraId="7BFA5CB6" w14:textId="7AC89469" w:rsidR="00EC5FD6" w:rsidRDefault="00EC5FD6" w:rsidP="00B20275">
      <w:pPr>
        <w:pStyle w:val="a3"/>
        <w:numPr>
          <w:ilvl w:val="0"/>
          <w:numId w:val="1"/>
        </w:numPr>
      </w:pPr>
      <w:r>
        <w:t xml:space="preserve">Create the first R script </w:t>
      </w:r>
      <w:r w:rsidRPr="00EC5FD6">
        <w:rPr>
          <w:b/>
          <w:bCs/>
        </w:rPr>
        <w:t>YangshaoModel.R</w:t>
      </w:r>
      <w:r w:rsidRPr="00EC5FD6">
        <w:t xml:space="preserve"> </w:t>
      </w:r>
      <w:r>
        <w:t xml:space="preserve"> as Yangshao prediction model</w:t>
      </w:r>
    </w:p>
    <w:p w14:paraId="7BF28391" w14:textId="05B88A44" w:rsidR="00EC5FD6" w:rsidRDefault="007F4E7B" w:rsidP="00EC5FD6">
      <w:pPr>
        <w:pStyle w:val="a3"/>
        <w:numPr>
          <w:ilvl w:val="1"/>
          <w:numId w:val="1"/>
        </w:numPr>
      </w:pPr>
      <w:r>
        <w:t>The following codes install the needed packages</w:t>
      </w:r>
    </w:p>
    <w:p w14:paraId="78C37501" w14:textId="77777777" w:rsidR="007F4E7B" w:rsidRPr="007F4E7B" w:rsidRDefault="007F4E7B" w:rsidP="007F4E7B">
      <w:pPr>
        <w:spacing w:after="0" w:line="240" w:lineRule="auto"/>
        <w:ind w:left="1440"/>
        <w:rPr>
          <w:i/>
          <w:iCs/>
        </w:rPr>
      </w:pPr>
      <w:r w:rsidRPr="007F4E7B">
        <w:rPr>
          <w:i/>
          <w:iCs/>
        </w:rPr>
        <w:t>####need to install the packages if first time run the model, by uncomment the lines</w:t>
      </w:r>
    </w:p>
    <w:p w14:paraId="7D6C9C53" w14:textId="77777777" w:rsidR="007F4E7B" w:rsidRPr="007F4E7B" w:rsidRDefault="007F4E7B" w:rsidP="007F4E7B">
      <w:pPr>
        <w:spacing w:after="0" w:line="240" w:lineRule="auto"/>
        <w:ind w:left="1440"/>
        <w:rPr>
          <w:i/>
          <w:iCs/>
        </w:rPr>
      </w:pPr>
      <w:r w:rsidRPr="007F4E7B">
        <w:rPr>
          <w:i/>
          <w:iCs/>
        </w:rPr>
        <w:t># install.packages("Rcpp")</w:t>
      </w:r>
    </w:p>
    <w:p w14:paraId="4AB60AD2" w14:textId="77777777" w:rsidR="007F4E7B" w:rsidRPr="007F4E7B" w:rsidRDefault="007F4E7B" w:rsidP="007F4E7B">
      <w:pPr>
        <w:spacing w:after="0" w:line="240" w:lineRule="auto"/>
        <w:ind w:left="1440"/>
        <w:rPr>
          <w:i/>
          <w:iCs/>
        </w:rPr>
      </w:pPr>
      <w:r w:rsidRPr="007F4E7B">
        <w:rPr>
          <w:i/>
          <w:iCs/>
        </w:rPr>
        <w:t># install.packages("raster")</w:t>
      </w:r>
    </w:p>
    <w:p w14:paraId="44C9FF11" w14:textId="77777777" w:rsidR="007F4E7B" w:rsidRPr="007F4E7B" w:rsidRDefault="007F4E7B" w:rsidP="007F4E7B">
      <w:pPr>
        <w:spacing w:after="0" w:line="240" w:lineRule="auto"/>
        <w:ind w:left="1440"/>
        <w:rPr>
          <w:i/>
          <w:iCs/>
        </w:rPr>
      </w:pPr>
      <w:r w:rsidRPr="007F4E7B">
        <w:rPr>
          <w:i/>
          <w:iCs/>
        </w:rPr>
        <w:t># install.packages("rgdal")</w:t>
      </w:r>
    </w:p>
    <w:p w14:paraId="144B14C8" w14:textId="77777777" w:rsidR="007F4E7B" w:rsidRPr="007F4E7B" w:rsidRDefault="007F4E7B" w:rsidP="007F4E7B">
      <w:pPr>
        <w:spacing w:after="0" w:line="240" w:lineRule="auto"/>
        <w:ind w:left="1440"/>
        <w:rPr>
          <w:i/>
          <w:iCs/>
        </w:rPr>
      </w:pPr>
      <w:r w:rsidRPr="007F4E7B">
        <w:rPr>
          <w:i/>
          <w:iCs/>
        </w:rPr>
        <w:t># install.packages("sp")</w:t>
      </w:r>
    </w:p>
    <w:p w14:paraId="199185DA" w14:textId="794801F5" w:rsidR="007F4E7B" w:rsidRPr="007F4E7B" w:rsidRDefault="007F4E7B" w:rsidP="007F4E7B">
      <w:pPr>
        <w:spacing w:after="0" w:line="240" w:lineRule="auto"/>
        <w:ind w:left="1440"/>
        <w:rPr>
          <w:i/>
          <w:iCs/>
        </w:rPr>
      </w:pPr>
      <w:r w:rsidRPr="007F4E7B">
        <w:rPr>
          <w:i/>
          <w:iCs/>
        </w:rPr>
        <w:t>##########################</w:t>
      </w:r>
    </w:p>
    <w:p w14:paraId="7EC8B882" w14:textId="77777777" w:rsidR="007F4E7B" w:rsidRPr="007F4E7B" w:rsidRDefault="007F4E7B" w:rsidP="007F4E7B">
      <w:pPr>
        <w:spacing w:after="0" w:line="240" w:lineRule="auto"/>
        <w:ind w:left="1440"/>
        <w:rPr>
          <w:i/>
          <w:iCs/>
        </w:rPr>
      </w:pPr>
      <w:r w:rsidRPr="007F4E7B">
        <w:rPr>
          <w:i/>
          <w:iCs/>
        </w:rPr>
        <w:t>library(ggplot2)</w:t>
      </w:r>
    </w:p>
    <w:p w14:paraId="755B5BE5" w14:textId="77777777" w:rsidR="007F4E7B" w:rsidRPr="007F4E7B" w:rsidRDefault="007F4E7B" w:rsidP="007F4E7B">
      <w:pPr>
        <w:spacing w:after="0" w:line="240" w:lineRule="auto"/>
        <w:ind w:left="1440"/>
        <w:rPr>
          <w:i/>
          <w:iCs/>
        </w:rPr>
      </w:pPr>
      <w:r w:rsidRPr="007F4E7B">
        <w:rPr>
          <w:i/>
          <w:iCs/>
        </w:rPr>
        <w:t>library(raster)</w:t>
      </w:r>
    </w:p>
    <w:p w14:paraId="25241663" w14:textId="747B8CAF" w:rsidR="007F4E7B" w:rsidRPr="007F4E7B" w:rsidRDefault="007F4E7B" w:rsidP="007F4E7B">
      <w:pPr>
        <w:spacing w:after="0" w:line="240" w:lineRule="auto"/>
        <w:ind w:left="1440"/>
        <w:rPr>
          <w:i/>
          <w:iCs/>
        </w:rPr>
      </w:pPr>
      <w:r w:rsidRPr="007F4E7B">
        <w:rPr>
          <w:i/>
          <w:iCs/>
        </w:rPr>
        <w:t>library(rgdal)</w:t>
      </w:r>
    </w:p>
    <w:p w14:paraId="1CB70936" w14:textId="42D102AC" w:rsidR="007F4E7B" w:rsidRDefault="007F4E7B" w:rsidP="00EC5FD6">
      <w:pPr>
        <w:pStyle w:val="a3"/>
        <w:numPr>
          <w:ilvl w:val="1"/>
          <w:numId w:val="1"/>
        </w:numPr>
      </w:pPr>
      <w:r>
        <w:t>The following codes load the raster data to R</w:t>
      </w:r>
    </w:p>
    <w:p w14:paraId="182BDC6C" w14:textId="77777777" w:rsidR="007F4E7B" w:rsidRPr="007F4E7B" w:rsidRDefault="007F4E7B" w:rsidP="007F4E7B">
      <w:pPr>
        <w:spacing w:after="0" w:line="240" w:lineRule="auto"/>
        <w:ind w:left="1440"/>
        <w:rPr>
          <w:i/>
          <w:iCs/>
        </w:rPr>
      </w:pPr>
      <w:r w:rsidRPr="007F4E7B">
        <w:rPr>
          <w:i/>
          <w:iCs/>
        </w:rPr>
        <w:t>##</w:t>
      </w:r>
    </w:p>
    <w:p w14:paraId="65B3D6CD" w14:textId="77777777" w:rsidR="007F4E7B" w:rsidRPr="007F4E7B" w:rsidRDefault="007F4E7B" w:rsidP="007F4E7B">
      <w:pPr>
        <w:spacing w:after="0" w:line="240" w:lineRule="auto"/>
        <w:ind w:left="1440"/>
        <w:rPr>
          <w:i/>
          <w:iCs/>
        </w:rPr>
      </w:pPr>
      <w:r w:rsidRPr="007F4E7B">
        <w:rPr>
          <w:i/>
          <w:iCs/>
        </w:rPr>
        <w:t>archeologicalsites &lt;- raster("Yangshao.tif")</w:t>
      </w:r>
    </w:p>
    <w:p w14:paraId="3F445FD2" w14:textId="77777777" w:rsidR="007F4E7B" w:rsidRPr="007F4E7B" w:rsidRDefault="007F4E7B" w:rsidP="007F4E7B">
      <w:pPr>
        <w:spacing w:after="0" w:line="240" w:lineRule="auto"/>
        <w:ind w:left="1440"/>
        <w:rPr>
          <w:i/>
          <w:iCs/>
        </w:rPr>
      </w:pPr>
      <w:r w:rsidRPr="007F4E7B">
        <w:rPr>
          <w:i/>
          <w:iCs/>
        </w:rPr>
        <w:t>elevation &lt;- raster("DEMOnefit.tif")</w:t>
      </w:r>
    </w:p>
    <w:p w14:paraId="3D1CE3F7" w14:textId="77777777" w:rsidR="007F4E7B" w:rsidRPr="007F4E7B" w:rsidRDefault="007F4E7B" w:rsidP="007F4E7B">
      <w:pPr>
        <w:spacing w:after="0" w:line="240" w:lineRule="auto"/>
        <w:ind w:left="1440"/>
        <w:rPr>
          <w:i/>
          <w:iCs/>
        </w:rPr>
      </w:pPr>
      <w:r w:rsidRPr="007F4E7B">
        <w:rPr>
          <w:i/>
          <w:iCs/>
        </w:rPr>
        <w:t>slope &lt;- raster("Slope.tif")</w:t>
      </w:r>
    </w:p>
    <w:p w14:paraId="18624B0E" w14:textId="77777777" w:rsidR="007F4E7B" w:rsidRPr="007F4E7B" w:rsidRDefault="007F4E7B" w:rsidP="007F4E7B">
      <w:pPr>
        <w:spacing w:after="0" w:line="240" w:lineRule="auto"/>
        <w:ind w:left="1440"/>
        <w:rPr>
          <w:i/>
          <w:iCs/>
        </w:rPr>
      </w:pPr>
      <w:r w:rsidRPr="007F4E7B">
        <w:rPr>
          <w:i/>
          <w:iCs/>
        </w:rPr>
        <w:t>aspect &lt;- raster("Aspect.tif")</w:t>
      </w:r>
    </w:p>
    <w:p w14:paraId="0DE62723" w14:textId="77777777" w:rsidR="007F4E7B" w:rsidRPr="007F4E7B" w:rsidRDefault="007F4E7B" w:rsidP="007F4E7B">
      <w:pPr>
        <w:spacing w:after="0" w:line="240" w:lineRule="auto"/>
        <w:ind w:left="1440"/>
        <w:rPr>
          <w:i/>
          <w:iCs/>
        </w:rPr>
      </w:pPr>
      <w:r w:rsidRPr="007F4E7B">
        <w:rPr>
          <w:i/>
          <w:iCs/>
        </w:rPr>
        <w:t>distoriver &lt;- raster("DistancetoRivers.tif")</w:t>
      </w:r>
    </w:p>
    <w:p w14:paraId="676045F1" w14:textId="51783564" w:rsidR="007F4E7B" w:rsidRPr="007F4E7B" w:rsidRDefault="007F4E7B" w:rsidP="007F4E7B">
      <w:pPr>
        <w:spacing w:after="0" w:line="240" w:lineRule="auto"/>
        <w:ind w:left="1440"/>
        <w:rPr>
          <w:i/>
          <w:iCs/>
        </w:rPr>
      </w:pPr>
      <w:r w:rsidRPr="007F4E7B">
        <w:rPr>
          <w:i/>
          <w:iCs/>
        </w:rPr>
        <w:t>distomajorsites &lt;- raster("DistancetoMajorsites.tif")</w:t>
      </w:r>
    </w:p>
    <w:p w14:paraId="7C2521A5" w14:textId="0BA528B4" w:rsidR="007F4E7B" w:rsidRDefault="007F4E7B" w:rsidP="00EC5FD6">
      <w:pPr>
        <w:pStyle w:val="a3"/>
        <w:numPr>
          <w:ilvl w:val="1"/>
          <w:numId w:val="1"/>
        </w:numPr>
      </w:pPr>
      <w:r>
        <w:lastRenderedPageBreak/>
        <w:t>The following codes plot out the elevation, slope and aspect data</w:t>
      </w:r>
    </w:p>
    <w:p w14:paraId="72C4DFFA" w14:textId="77777777" w:rsidR="007F4E7B" w:rsidRPr="007F4E7B" w:rsidRDefault="007F4E7B" w:rsidP="007F4E7B">
      <w:pPr>
        <w:spacing w:after="0" w:line="240" w:lineRule="auto"/>
        <w:ind w:left="1440"/>
        <w:rPr>
          <w:i/>
          <w:iCs/>
        </w:rPr>
      </w:pPr>
      <w:r w:rsidRPr="007F4E7B">
        <w:rPr>
          <w:i/>
          <w:iCs/>
        </w:rPr>
        <w:t>Raster_vars &lt;- stack (elevation, slope, aspect)</w:t>
      </w:r>
    </w:p>
    <w:p w14:paraId="5A174008" w14:textId="05D15D67" w:rsidR="007F4E7B" w:rsidRPr="007F4E7B" w:rsidRDefault="007F4E7B" w:rsidP="007F4E7B">
      <w:pPr>
        <w:spacing w:after="0" w:line="240" w:lineRule="auto"/>
        <w:ind w:left="1440"/>
        <w:rPr>
          <w:i/>
          <w:iCs/>
        </w:rPr>
      </w:pPr>
      <w:r w:rsidRPr="007F4E7B">
        <w:rPr>
          <w:i/>
          <w:iCs/>
        </w:rPr>
        <w:t>plot (Raster_vars)</w:t>
      </w:r>
    </w:p>
    <w:p w14:paraId="15FD55FE" w14:textId="14AC41B0" w:rsidR="007F4E7B" w:rsidRDefault="007F4E7B" w:rsidP="00EC5FD6">
      <w:pPr>
        <w:pStyle w:val="a3"/>
        <w:numPr>
          <w:ilvl w:val="1"/>
          <w:numId w:val="1"/>
        </w:numPr>
      </w:pPr>
      <w:r>
        <w:t xml:space="preserve">The following codes select 80% of the known sites from the known cells </w:t>
      </w:r>
    </w:p>
    <w:p w14:paraId="243C407E" w14:textId="77777777" w:rsidR="007F4E7B" w:rsidRPr="007F4E7B" w:rsidRDefault="007F4E7B" w:rsidP="007F4E7B">
      <w:pPr>
        <w:spacing w:after="0" w:line="240" w:lineRule="auto"/>
        <w:ind w:left="1440"/>
        <w:rPr>
          <w:i/>
          <w:iCs/>
        </w:rPr>
      </w:pPr>
      <w:r w:rsidRPr="007F4E7B">
        <w:rPr>
          <w:i/>
          <w:iCs/>
        </w:rPr>
        <w:t>##convert to spatial points data frame</w:t>
      </w:r>
    </w:p>
    <w:p w14:paraId="3682D4E0" w14:textId="77777777" w:rsidR="007F4E7B" w:rsidRPr="007F4E7B" w:rsidRDefault="007F4E7B" w:rsidP="007F4E7B">
      <w:pPr>
        <w:spacing w:after="0" w:line="240" w:lineRule="auto"/>
        <w:ind w:left="1440"/>
        <w:rPr>
          <w:i/>
          <w:iCs/>
        </w:rPr>
      </w:pPr>
      <w:r w:rsidRPr="007F4E7B">
        <w:rPr>
          <w:i/>
          <w:iCs/>
        </w:rPr>
        <w:t>archeologicalsitespoints &lt;- as(archeologicalsites, "SpatialPointsDataFrame")</w:t>
      </w:r>
    </w:p>
    <w:p w14:paraId="542D6A91" w14:textId="77777777" w:rsidR="007F4E7B" w:rsidRPr="007F4E7B" w:rsidRDefault="007F4E7B" w:rsidP="007F4E7B">
      <w:pPr>
        <w:spacing w:after="0" w:line="240" w:lineRule="auto"/>
        <w:ind w:left="1440"/>
        <w:rPr>
          <w:i/>
          <w:iCs/>
        </w:rPr>
      </w:pPr>
    </w:p>
    <w:p w14:paraId="6D5E2AAB" w14:textId="77777777" w:rsidR="007F4E7B" w:rsidRPr="007F4E7B" w:rsidRDefault="007F4E7B" w:rsidP="007F4E7B">
      <w:pPr>
        <w:spacing w:after="0" w:line="240" w:lineRule="auto"/>
        <w:ind w:left="1440"/>
        <w:rPr>
          <w:i/>
          <w:iCs/>
        </w:rPr>
      </w:pPr>
      <w:r w:rsidRPr="007F4E7B">
        <w:rPr>
          <w:i/>
          <w:iCs/>
        </w:rPr>
        <w:t>#separate the dataset as truepoints and false poitns, truepoints means identified archeological sites</w:t>
      </w:r>
    </w:p>
    <w:p w14:paraId="5097D4D6" w14:textId="77777777" w:rsidR="007F4E7B" w:rsidRPr="007F4E7B" w:rsidRDefault="007F4E7B" w:rsidP="007F4E7B">
      <w:pPr>
        <w:spacing w:after="0" w:line="240" w:lineRule="auto"/>
        <w:ind w:left="1440"/>
        <w:rPr>
          <w:i/>
          <w:iCs/>
        </w:rPr>
      </w:pPr>
      <w:r w:rsidRPr="007F4E7B">
        <w:rPr>
          <w:i/>
          <w:iCs/>
        </w:rPr>
        <w:t>truepoints = subset(archeologicalsitespoints, archeologicalsitespoints[[1]] == 1)</w:t>
      </w:r>
    </w:p>
    <w:p w14:paraId="6BCCF32D" w14:textId="77777777" w:rsidR="007F4E7B" w:rsidRPr="007F4E7B" w:rsidRDefault="007F4E7B" w:rsidP="007F4E7B">
      <w:pPr>
        <w:spacing w:after="0" w:line="240" w:lineRule="auto"/>
        <w:ind w:left="1440"/>
        <w:rPr>
          <w:i/>
          <w:iCs/>
        </w:rPr>
      </w:pPr>
      <w:r w:rsidRPr="007F4E7B">
        <w:rPr>
          <w:i/>
          <w:iCs/>
        </w:rPr>
        <w:t>#sample true points</w:t>
      </w:r>
    </w:p>
    <w:p w14:paraId="3099F298" w14:textId="77777777" w:rsidR="007F4E7B" w:rsidRPr="007F4E7B" w:rsidRDefault="007F4E7B" w:rsidP="007F4E7B">
      <w:pPr>
        <w:spacing w:after="0" w:line="240" w:lineRule="auto"/>
        <w:ind w:left="1440"/>
        <w:rPr>
          <w:i/>
          <w:iCs/>
        </w:rPr>
      </w:pPr>
      <w:r w:rsidRPr="007F4E7B">
        <w:rPr>
          <w:i/>
          <w:iCs/>
        </w:rPr>
        <w:t>selectedtruepoints &lt;- sample(1:length(truepoints[[1]]), 0.8 * length(truepoints))</w:t>
      </w:r>
    </w:p>
    <w:p w14:paraId="29CEA739" w14:textId="1E7E1AFD" w:rsidR="007F4E7B" w:rsidRPr="007F4E7B" w:rsidRDefault="007F4E7B" w:rsidP="007F4E7B">
      <w:pPr>
        <w:spacing w:after="0" w:line="240" w:lineRule="auto"/>
        <w:ind w:left="1440"/>
        <w:rPr>
          <w:i/>
          <w:iCs/>
        </w:rPr>
      </w:pPr>
      <w:r w:rsidRPr="007F4E7B">
        <w:rPr>
          <w:i/>
          <w:iCs/>
        </w:rPr>
        <w:t>truepointframe= truepoints[selectedtruepoints,]</w:t>
      </w:r>
    </w:p>
    <w:p w14:paraId="66DE0FD5" w14:textId="1067F67C" w:rsidR="007F4E7B" w:rsidRDefault="007F4E7B" w:rsidP="007F4E7B">
      <w:pPr>
        <w:pStyle w:val="a3"/>
        <w:numPr>
          <w:ilvl w:val="1"/>
          <w:numId w:val="1"/>
        </w:numPr>
      </w:pPr>
      <w:r>
        <w:t xml:space="preserve">the following codes select same amount of unknow sites from the unknown cells </w:t>
      </w:r>
    </w:p>
    <w:p w14:paraId="1D335DB9" w14:textId="77777777" w:rsidR="007F4E7B" w:rsidRPr="007F4E7B" w:rsidRDefault="007F4E7B" w:rsidP="007F4E7B">
      <w:pPr>
        <w:spacing w:after="0" w:line="240" w:lineRule="auto"/>
        <w:ind w:left="1440"/>
        <w:rPr>
          <w:i/>
          <w:iCs/>
        </w:rPr>
      </w:pPr>
      <w:r w:rsidRPr="007F4E7B">
        <w:rPr>
          <w:i/>
          <w:iCs/>
        </w:rPr>
        <w:t>#falsepoints means identified nonarcheological sites</w:t>
      </w:r>
    </w:p>
    <w:p w14:paraId="569F5287" w14:textId="77777777" w:rsidR="007F4E7B" w:rsidRPr="007F4E7B" w:rsidRDefault="007F4E7B" w:rsidP="007F4E7B">
      <w:pPr>
        <w:spacing w:after="0" w:line="240" w:lineRule="auto"/>
        <w:ind w:left="1440"/>
        <w:rPr>
          <w:i/>
          <w:iCs/>
        </w:rPr>
      </w:pPr>
      <w:r w:rsidRPr="007F4E7B">
        <w:rPr>
          <w:i/>
          <w:iCs/>
        </w:rPr>
        <w:t>falsepoints = subset(archeologicalsitespoints, archeologicalsitespoints[[1]] == 0)</w:t>
      </w:r>
    </w:p>
    <w:p w14:paraId="392DFA75" w14:textId="77777777" w:rsidR="007F4E7B" w:rsidRPr="007F4E7B" w:rsidRDefault="007F4E7B" w:rsidP="007F4E7B">
      <w:pPr>
        <w:spacing w:after="0" w:line="240" w:lineRule="auto"/>
        <w:ind w:left="1440"/>
        <w:rPr>
          <w:i/>
          <w:iCs/>
        </w:rPr>
      </w:pPr>
      <w:r w:rsidRPr="007F4E7B">
        <w:rPr>
          <w:i/>
          <w:iCs/>
        </w:rPr>
        <w:t>#sample false points</w:t>
      </w:r>
    </w:p>
    <w:p w14:paraId="33EE262F" w14:textId="77777777" w:rsidR="007F4E7B" w:rsidRPr="007F4E7B" w:rsidRDefault="007F4E7B" w:rsidP="007F4E7B">
      <w:pPr>
        <w:spacing w:after="0" w:line="240" w:lineRule="auto"/>
        <w:ind w:left="1440"/>
        <w:rPr>
          <w:i/>
          <w:iCs/>
        </w:rPr>
      </w:pPr>
      <w:r w:rsidRPr="007F4E7B">
        <w:rPr>
          <w:i/>
          <w:iCs/>
        </w:rPr>
        <w:t>selectedfalsepoints &lt;- sample(1:length(falsepoints[[1]]), 0.8 * length(truepoints))</w:t>
      </w:r>
    </w:p>
    <w:p w14:paraId="7F67BE7F" w14:textId="542C70A2" w:rsidR="007F4E7B" w:rsidRPr="007F4E7B" w:rsidRDefault="007F4E7B" w:rsidP="007F4E7B">
      <w:pPr>
        <w:spacing w:after="0" w:line="240" w:lineRule="auto"/>
        <w:ind w:left="1440"/>
        <w:rPr>
          <w:i/>
          <w:iCs/>
        </w:rPr>
      </w:pPr>
      <w:r w:rsidRPr="007F4E7B">
        <w:rPr>
          <w:i/>
          <w:iCs/>
        </w:rPr>
        <w:t>falsepointframe= falsepoints[selectedfalsepoints,]</w:t>
      </w:r>
    </w:p>
    <w:p w14:paraId="47E9CAFF" w14:textId="6F1D71CD" w:rsidR="007F4E7B" w:rsidRDefault="007F4E7B" w:rsidP="007F4E7B">
      <w:pPr>
        <w:spacing w:after="0" w:line="240" w:lineRule="auto"/>
        <w:ind w:left="1440"/>
      </w:pPr>
    </w:p>
    <w:p w14:paraId="57A3A528" w14:textId="12087DD5" w:rsidR="007F4E7B" w:rsidRDefault="007F4E7B" w:rsidP="00876109">
      <w:pPr>
        <w:pStyle w:val="a3"/>
        <w:numPr>
          <w:ilvl w:val="1"/>
          <w:numId w:val="1"/>
        </w:numPr>
      </w:pPr>
      <w:r>
        <w:t>the following codes extract the corresponding independent variable values</w:t>
      </w:r>
    </w:p>
    <w:p w14:paraId="6FE0E710" w14:textId="77777777" w:rsidR="00876109" w:rsidRPr="00876109" w:rsidRDefault="00876109" w:rsidP="00876109">
      <w:pPr>
        <w:spacing w:after="0" w:line="240" w:lineRule="auto"/>
        <w:ind w:left="1440"/>
        <w:rPr>
          <w:i/>
          <w:iCs/>
        </w:rPr>
      </w:pPr>
      <w:r w:rsidRPr="00876109">
        <w:rPr>
          <w:i/>
          <w:iCs/>
        </w:rPr>
        <w:t>##true sites list</w:t>
      </w:r>
    </w:p>
    <w:p w14:paraId="220D3AEA" w14:textId="77777777" w:rsidR="00876109" w:rsidRPr="00876109" w:rsidRDefault="00876109" w:rsidP="00876109">
      <w:pPr>
        <w:spacing w:after="0" w:line="240" w:lineRule="auto"/>
        <w:ind w:left="1440"/>
        <w:rPr>
          <w:i/>
          <w:iCs/>
        </w:rPr>
      </w:pPr>
      <w:r w:rsidRPr="00876109">
        <w:rPr>
          <w:i/>
          <w:iCs/>
        </w:rPr>
        <w:t>tarcheologicalsites &lt;- raster::extract(archeologicalsites, truepointframe)</w:t>
      </w:r>
    </w:p>
    <w:p w14:paraId="7099DE46" w14:textId="77777777" w:rsidR="00876109" w:rsidRPr="00876109" w:rsidRDefault="00876109" w:rsidP="00876109">
      <w:pPr>
        <w:spacing w:after="0" w:line="240" w:lineRule="auto"/>
        <w:ind w:left="1440"/>
        <w:rPr>
          <w:i/>
          <w:iCs/>
        </w:rPr>
      </w:pPr>
      <w:r w:rsidRPr="00876109">
        <w:rPr>
          <w:i/>
          <w:iCs/>
        </w:rPr>
        <w:t>televation &lt;- raster::extract(elevation, truepointframe)</w:t>
      </w:r>
    </w:p>
    <w:p w14:paraId="59F11745" w14:textId="77777777" w:rsidR="00876109" w:rsidRPr="00876109" w:rsidRDefault="00876109" w:rsidP="00876109">
      <w:pPr>
        <w:spacing w:after="0" w:line="240" w:lineRule="auto"/>
        <w:ind w:left="1440"/>
        <w:rPr>
          <w:i/>
          <w:iCs/>
        </w:rPr>
      </w:pPr>
      <w:r w:rsidRPr="00876109">
        <w:rPr>
          <w:i/>
          <w:iCs/>
        </w:rPr>
        <w:t>tslope &lt;- raster::extract(slope, truepointframe)</w:t>
      </w:r>
    </w:p>
    <w:p w14:paraId="11168504" w14:textId="77777777" w:rsidR="00876109" w:rsidRPr="00876109" w:rsidRDefault="00876109" w:rsidP="00876109">
      <w:pPr>
        <w:spacing w:after="0" w:line="240" w:lineRule="auto"/>
        <w:ind w:left="1440"/>
        <w:rPr>
          <w:i/>
          <w:iCs/>
        </w:rPr>
      </w:pPr>
      <w:r w:rsidRPr="00876109">
        <w:rPr>
          <w:i/>
          <w:iCs/>
        </w:rPr>
        <w:t>taspect &lt;- raster::extract(aspect, truepointframe)</w:t>
      </w:r>
    </w:p>
    <w:p w14:paraId="27F9A0DA" w14:textId="77777777" w:rsidR="00876109" w:rsidRPr="00876109" w:rsidRDefault="00876109" w:rsidP="00876109">
      <w:pPr>
        <w:spacing w:after="0" w:line="240" w:lineRule="auto"/>
        <w:ind w:left="1440"/>
        <w:rPr>
          <w:i/>
          <w:iCs/>
        </w:rPr>
      </w:pPr>
      <w:r w:rsidRPr="00876109">
        <w:rPr>
          <w:i/>
          <w:iCs/>
        </w:rPr>
        <w:t>tdistoriver &lt;- raster::extract(distoriver, truepointframe)</w:t>
      </w:r>
    </w:p>
    <w:p w14:paraId="2E9CA017" w14:textId="77777777" w:rsidR="00876109" w:rsidRPr="00876109" w:rsidRDefault="00876109" w:rsidP="00876109">
      <w:pPr>
        <w:spacing w:after="0" w:line="240" w:lineRule="auto"/>
        <w:ind w:left="1440"/>
        <w:rPr>
          <w:i/>
          <w:iCs/>
        </w:rPr>
      </w:pPr>
      <w:r w:rsidRPr="00876109">
        <w:rPr>
          <w:i/>
          <w:iCs/>
        </w:rPr>
        <w:t>tdistomajorsites &lt;- raster::extract(distomajorsites, truepointframe)</w:t>
      </w:r>
    </w:p>
    <w:p w14:paraId="49B6647A" w14:textId="77777777" w:rsidR="00876109" w:rsidRPr="00876109" w:rsidRDefault="00876109" w:rsidP="00876109">
      <w:pPr>
        <w:spacing w:after="0" w:line="240" w:lineRule="auto"/>
        <w:ind w:left="1440"/>
        <w:rPr>
          <w:i/>
          <w:iCs/>
        </w:rPr>
      </w:pPr>
    </w:p>
    <w:p w14:paraId="75397927" w14:textId="77777777" w:rsidR="00876109" w:rsidRPr="00876109" w:rsidRDefault="00876109" w:rsidP="00876109">
      <w:pPr>
        <w:spacing w:after="0" w:line="240" w:lineRule="auto"/>
        <w:ind w:left="1440"/>
        <w:rPr>
          <w:i/>
          <w:iCs/>
        </w:rPr>
      </w:pPr>
      <w:r w:rsidRPr="00876109">
        <w:rPr>
          <w:i/>
          <w:iCs/>
        </w:rPr>
        <w:t>##false sites list</w:t>
      </w:r>
    </w:p>
    <w:p w14:paraId="38E9CF65" w14:textId="77777777" w:rsidR="00876109" w:rsidRPr="00876109" w:rsidRDefault="00876109" w:rsidP="00876109">
      <w:pPr>
        <w:spacing w:after="0" w:line="240" w:lineRule="auto"/>
        <w:ind w:left="1440"/>
        <w:rPr>
          <w:i/>
          <w:iCs/>
        </w:rPr>
      </w:pPr>
      <w:r w:rsidRPr="00876109">
        <w:rPr>
          <w:i/>
          <w:iCs/>
        </w:rPr>
        <w:t>farcheologicalsites &lt;- raster::extract(archeologicalsites, falsepointframe)</w:t>
      </w:r>
    </w:p>
    <w:p w14:paraId="7CC623D7" w14:textId="77777777" w:rsidR="00876109" w:rsidRPr="00876109" w:rsidRDefault="00876109" w:rsidP="00876109">
      <w:pPr>
        <w:spacing w:after="0" w:line="240" w:lineRule="auto"/>
        <w:ind w:left="1440"/>
        <w:rPr>
          <w:i/>
          <w:iCs/>
        </w:rPr>
      </w:pPr>
      <w:r w:rsidRPr="00876109">
        <w:rPr>
          <w:i/>
          <w:iCs/>
        </w:rPr>
        <w:t>felevation &lt;- raster::extract(elevation, falsepointframe)</w:t>
      </w:r>
    </w:p>
    <w:p w14:paraId="5859DA40" w14:textId="77777777" w:rsidR="00876109" w:rsidRPr="00876109" w:rsidRDefault="00876109" w:rsidP="00876109">
      <w:pPr>
        <w:spacing w:after="0" w:line="240" w:lineRule="auto"/>
        <w:ind w:left="1440"/>
        <w:rPr>
          <w:i/>
          <w:iCs/>
        </w:rPr>
      </w:pPr>
      <w:r w:rsidRPr="00876109">
        <w:rPr>
          <w:i/>
          <w:iCs/>
        </w:rPr>
        <w:t>fslope &lt;- raster::extract(slope, falsepointframe)</w:t>
      </w:r>
    </w:p>
    <w:p w14:paraId="0A16BFDD" w14:textId="77777777" w:rsidR="00876109" w:rsidRPr="00876109" w:rsidRDefault="00876109" w:rsidP="00876109">
      <w:pPr>
        <w:spacing w:after="0" w:line="240" w:lineRule="auto"/>
        <w:ind w:left="1440"/>
        <w:rPr>
          <w:i/>
          <w:iCs/>
        </w:rPr>
      </w:pPr>
      <w:r w:rsidRPr="00876109">
        <w:rPr>
          <w:i/>
          <w:iCs/>
        </w:rPr>
        <w:t>faspect &lt;- raster::extract(aspect, falsepointframe)</w:t>
      </w:r>
    </w:p>
    <w:p w14:paraId="25CB495E" w14:textId="77777777" w:rsidR="00876109" w:rsidRPr="00876109" w:rsidRDefault="00876109" w:rsidP="00876109">
      <w:pPr>
        <w:spacing w:after="0" w:line="240" w:lineRule="auto"/>
        <w:ind w:left="1440"/>
        <w:rPr>
          <w:i/>
          <w:iCs/>
        </w:rPr>
      </w:pPr>
      <w:r w:rsidRPr="00876109">
        <w:rPr>
          <w:i/>
          <w:iCs/>
        </w:rPr>
        <w:t>fdistoriver &lt;- raster::extract(distoriver, falsepointframe)</w:t>
      </w:r>
    </w:p>
    <w:p w14:paraId="6AD01D0F" w14:textId="02CA6AF3" w:rsidR="00876109" w:rsidRPr="00876109" w:rsidRDefault="00876109" w:rsidP="00876109">
      <w:pPr>
        <w:spacing w:after="0" w:line="240" w:lineRule="auto"/>
        <w:ind w:left="1440"/>
        <w:rPr>
          <w:i/>
          <w:iCs/>
        </w:rPr>
      </w:pPr>
      <w:r w:rsidRPr="00876109">
        <w:rPr>
          <w:i/>
          <w:iCs/>
        </w:rPr>
        <w:t>fdistomajorsites &lt;- raster::extract(distomajorsites, falsepointframe)</w:t>
      </w:r>
    </w:p>
    <w:p w14:paraId="0708ACE5" w14:textId="2A75B0EA" w:rsidR="007F4E7B" w:rsidRDefault="007F4E7B" w:rsidP="00876109">
      <w:pPr>
        <w:pStyle w:val="a3"/>
        <w:numPr>
          <w:ilvl w:val="1"/>
          <w:numId w:val="1"/>
        </w:numPr>
      </w:pPr>
      <w:r>
        <w:t>the following codes combine the known and unknown data together as training</w:t>
      </w:r>
      <w:r w:rsidR="00876109">
        <w:t>data</w:t>
      </w:r>
    </w:p>
    <w:p w14:paraId="355E18EC" w14:textId="77777777" w:rsidR="00876109" w:rsidRPr="00876109" w:rsidRDefault="00876109" w:rsidP="00876109">
      <w:pPr>
        <w:spacing w:after="0" w:line="240" w:lineRule="auto"/>
        <w:ind w:left="1440"/>
        <w:rPr>
          <w:i/>
          <w:iCs/>
        </w:rPr>
      </w:pPr>
      <w:r w:rsidRPr="00876109">
        <w:rPr>
          <w:i/>
          <w:iCs/>
        </w:rPr>
        <w:t>##combine the two datasets together</w:t>
      </w:r>
    </w:p>
    <w:p w14:paraId="75EEE5D4" w14:textId="77777777" w:rsidR="00876109" w:rsidRPr="00876109" w:rsidRDefault="00876109" w:rsidP="00876109">
      <w:pPr>
        <w:spacing w:after="0" w:line="240" w:lineRule="auto"/>
        <w:ind w:left="1440"/>
        <w:rPr>
          <w:i/>
          <w:iCs/>
        </w:rPr>
      </w:pPr>
      <w:r w:rsidRPr="00876109">
        <w:rPr>
          <w:i/>
          <w:iCs/>
        </w:rPr>
        <w:t>trainarcheologicalsites &lt;- append(tarcheologicalsites,farcheologicalsites)</w:t>
      </w:r>
    </w:p>
    <w:p w14:paraId="68F3FCE2" w14:textId="77777777" w:rsidR="00876109" w:rsidRPr="00876109" w:rsidRDefault="00876109" w:rsidP="00876109">
      <w:pPr>
        <w:spacing w:after="0" w:line="240" w:lineRule="auto"/>
        <w:ind w:left="1440"/>
        <w:rPr>
          <w:i/>
          <w:iCs/>
        </w:rPr>
      </w:pPr>
      <w:r w:rsidRPr="00876109">
        <w:rPr>
          <w:i/>
          <w:iCs/>
        </w:rPr>
        <w:t>trainelevation &lt;- append(televation,felevation)</w:t>
      </w:r>
    </w:p>
    <w:p w14:paraId="73396881" w14:textId="77777777" w:rsidR="00876109" w:rsidRPr="00876109" w:rsidRDefault="00876109" w:rsidP="00876109">
      <w:pPr>
        <w:spacing w:after="0" w:line="240" w:lineRule="auto"/>
        <w:ind w:left="1440"/>
        <w:rPr>
          <w:i/>
          <w:iCs/>
        </w:rPr>
      </w:pPr>
      <w:r w:rsidRPr="00876109">
        <w:rPr>
          <w:i/>
          <w:iCs/>
        </w:rPr>
        <w:t>trainslope &lt;- append(tslope,fslope)</w:t>
      </w:r>
    </w:p>
    <w:p w14:paraId="7C6B071C" w14:textId="77777777" w:rsidR="00876109" w:rsidRPr="00876109" w:rsidRDefault="00876109" w:rsidP="00876109">
      <w:pPr>
        <w:spacing w:after="0" w:line="240" w:lineRule="auto"/>
        <w:ind w:left="1440"/>
        <w:rPr>
          <w:i/>
          <w:iCs/>
        </w:rPr>
      </w:pPr>
      <w:r w:rsidRPr="00876109">
        <w:rPr>
          <w:i/>
          <w:iCs/>
        </w:rPr>
        <w:t>trainaspect &lt;- append (taspect, faspect)</w:t>
      </w:r>
    </w:p>
    <w:p w14:paraId="30FCACE4" w14:textId="77777777" w:rsidR="00876109" w:rsidRPr="00876109" w:rsidRDefault="00876109" w:rsidP="00876109">
      <w:pPr>
        <w:spacing w:after="0" w:line="240" w:lineRule="auto"/>
        <w:ind w:left="1440"/>
        <w:rPr>
          <w:i/>
          <w:iCs/>
        </w:rPr>
      </w:pPr>
      <w:r w:rsidRPr="00876109">
        <w:rPr>
          <w:i/>
          <w:iCs/>
        </w:rPr>
        <w:t>traindistoriver &lt;- append (tdistoriver, fdistoriver)</w:t>
      </w:r>
    </w:p>
    <w:p w14:paraId="68817A12" w14:textId="77777777" w:rsidR="00876109" w:rsidRPr="00876109" w:rsidRDefault="00876109" w:rsidP="00876109">
      <w:pPr>
        <w:spacing w:after="0" w:line="240" w:lineRule="auto"/>
        <w:ind w:left="1440"/>
        <w:rPr>
          <w:i/>
          <w:iCs/>
        </w:rPr>
      </w:pPr>
      <w:r w:rsidRPr="00876109">
        <w:rPr>
          <w:i/>
          <w:iCs/>
        </w:rPr>
        <w:t>traindistomajorsites &lt;- append (tdistomajorsites, fdistomajorsites)</w:t>
      </w:r>
    </w:p>
    <w:p w14:paraId="4A34FD2C" w14:textId="77777777" w:rsidR="00876109" w:rsidRPr="00876109" w:rsidRDefault="00876109" w:rsidP="00876109">
      <w:pPr>
        <w:spacing w:after="0" w:line="240" w:lineRule="auto"/>
        <w:ind w:left="1440"/>
        <w:rPr>
          <w:i/>
          <w:iCs/>
        </w:rPr>
      </w:pPr>
    </w:p>
    <w:p w14:paraId="6DE16BC1" w14:textId="77777777" w:rsidR="00876109" w:rsidRPr="00876109" w:rsidRDefault="00876109" w:rsidP="00876109">
      <w:pPr>
        <w:spacing w:after="0" w:line="240" w:lineRule="auto"/>
        <w:ind w:left="1440"/>
        <w:rPr>
          <w:i/>
          <w:iCs/>
        </w:rPr>
      </w:pPr>
      <w:r w:rsidRPr="00876109">
        <w:rPr>
          <w:i/>
          <w:iCs/>
        </w:rPr>
        <w:t>## put data to data frame</w:t>
      </w:r>
    </w:p>
    <w:p w14:paraId="0010C32D" w14:textId="38691ED5" w:rsidR="00876109" w:rsidRDefault="00876109" w:rsidP="00876109">
      <w:pPr>
        <w:spacing w:after="0" w:line="240" w:lineRule="auto"/>
        <w:ind w:left="1440"/>
        <w:rPr>
          <w:i/>
          <w:iCs/>
        </w:rPr>
      </w:pPr>
      <w:r w:rsidRPr="00876109">
        <w:rPr>
          <w:i/>
          <w:iCs/>
        </w:rPr>
        <w:lastRenderedPageBreak/>
        <w:t>trainingdata &lt;- data.frame(trainarcheologicalsites,trainelevation,trainslope,trainaspect,traindistoriver,traindistomajorsites)</w:t>
      </w:r>
    </w:p>
    <w:p w14:paraId="33D0A79F" w14:textId="190C567D" w:rsidR="00876109" w:rsidRDefault="00876109" w:rsidP="00876109">
      <w:pPr>
        <w:pStyle w:val="a3"/>
        <w:numPr>
          <w:ilvl w:val="1"/>
          <w:numId w:val="1"/>
        </w:numPr>
      </w:pPr>
      <w:r w:rsidRPr="00876109">
        <w:t xml:space="preserve">the following codes is the Logistic regression model </w:t>
      </w:r>
      <w:r>
        <w:t>and summary results</w:t>
      </w:r>
    </w:p>
    <w:p w14:paraId="1A207736" w14:textId="77777777" w:rsidR="00876109" w:rsidRPr="00876109" w:rsidRDefault="00876109" w:rsidP="00876109">
      <w:pPr>
        <w:spacing w:after="0" w:line="240" w:lineRule="auto"/>
        <w:ind w:left="1440"/>
        <w:rPr>
          <w:i/>
          <w:iCs/>
        </w:rPr>
      </w:pPr>
      <w:r w:rsidRPr="00876109">
        <w:rPr>
          <w:i/>
          <w:iCs/>
        </w:rPr>
        <w:t>## logistic regression</w:t>
      </w:r>
    </w:p>
    <w:p w14:paraId="6A8A057E" w14:textId="77777777" w:rsidR="00876109" w:rsidRPr="00876109" w:rsidRDefault="00876109" w:rsidP="00876109">
      <w:pPr>
        <w:spacing w:after="0" w:line="240" w:lineRule="auto"/>
        <w:ind w:left="1440"/>
        <w:rPr>
          <w:i/>
          <w:iCs/>
        </w:rPr>
      </w:pPr>
      <w:r w:rsidRPr="00876109">
        <w:rPr>
          <w:i/>
          <w:iCs/>
        </w:rPr>
        <w:t>apredictmodel &lt;- glm(formula = trainarcheologicalsites ~ trainelevation + trainslope + trainaspect + traindistoriver + traindistomajorsites,</w:t>
      </w:r>
    </w:p>
    <w:p w14:paraId="7467BE97" w14:textId="7D703556" w:rsidR="00876109" w:rsidRPr="00876109" w:rsidRDefault="00876109" w:rsidP="00876109">
      <w:pPr>
        <w:spacing w:after="0" w:line="240" w:lineRule="auto"/>
        <w:ind w:left="1440"/>
        <w:rPr>
          <w:i/>
          <w:iCs/>
        </w:rPr>
      </w:pPr>
      <w:r w:rsidRPr="00876109">
        <w:rPr>
          <w:i/>
          <w:iCs/>
        </w:rPr>
        <w:t xml:space="preserve">                     data=trainingdata, family = binomial)</w:t>
      </w:r>
    </w:p>
    <w:p w14:paraId="095ECB7F" w14:textId="4B079872" w:rsidR="00876109" w:rsidRPr="00876109" w:rsidRDefault="00876109" w:rsidP="00876109">
      <w:pPr>
        <w:spacing w:after="0" w:line="240" w:lineRule="auto"/>
        <w:ind w:left="1440"/>
        <w:rPr>
          <w:i/>
          <w:iCs/>
        </w:rPr>
      </w:pPr>
      <w:r w:rsidRPr="00876109">
        <w:rPr>
          <w:i/>
          <w:iCs/>
        </w:rPr>
        <w:t>Summary(apredictmodel)</w:t>
      </w:r>
    </w:p>
    <w:p w14:paraId="076C1F28" w14:textId="4099F642" w:rsidR="00EC5FD6" w:rsidRPr="00B20275" w:rsidRDefault="00876109" w:rsidP="00EC5FD6">
      <w:pPr>
        <w:pStyle w:val="a3"/>
        <w:numPr>
          <w:ilvl w:val="0"/>
          <w:numId w:val="1"/>
        </w:numPr>
      </w:pPr>
      <w:r>
        <w:t>Following the same method ,c</w:t>
      </w:r>
      <w:r w:rsidR="00EC5FD6">
        <w:t>reate the first R script</w:t>
      </w:r>
      <w:r w:rsidR="00EC5FD6">
        <w:t xml:space="preserve"> </w:t>
      </w:r>
      <w:r w:rsidR="00EC5FD6" w:rsidRPr="00EC5FD6">
        <w:rPr>
          <w:b/>
          <w:bCs/>
        </w:rPr>
        <w:t>XiashangModel.R</w:t>
      </w:r>
      <w:r w:rsidR="00EC5FD6">
        <w:t xml:space="preserve"> as </w:t>
      </w:r>
      <w:r w:rsidR="00EC5FD6">
        <w:t xml:space="preserve">Xiashang </w:t>
      </w:r>
      <w:r w:rsidR="00EC5FD6">
        <w:t>prediction model</w:t>
      </w:r>
    </w:p>
    <w:p w14:paraId="0485D0DD" w14:textId="4BE8BA04" w:rsidR="00EC5FD6" w:rsidRDefault="00876109" w:rsidP="00EC5FD6">
      <w:pPr>
        <w:pStyle w:val="a3"/>
        <w:numPr>
          <w:ilvl w:val="0"/>
          <w:numId w:val="1"/>
        </w:numPr>
      </w:pPr>
      <w:r>
        <w:t>Following the same method ,create</w:t>
      </w:r>
      <w:r w:rsidR="00EC5FD6">
        <w:t xml:space="preserve"> the first R script </w:t>
      </w:r>
      <w:r w:rsidR="00EC5FD6" w:rsidRPr="00EC5FD6">
        <w:rPr>
          <w:b/>
          <w:bCs/>
        </w:rPr>
        <w:t>LongshanModel.R</w:t>
      </w:r>
      <w:r w:rsidR="00EC5FD6" w:rsidRPr="00EC5FD6">
        <w:t xml:space="preserve"> </w:t>
      </w:r>
      <w:r w:rsidR="00EC5FD6">
        <w:t xml:space="preserve"> </w:t>
      </w:r>
      <w:r w:rsidR="00EC5FD6">
        <w:t xml:space="preserve">as </w:t>
      </w:r>
      <w:r w:rsidR="00EC5FD6">
        <w:t>Longshan</w:t>
      </w:r>
      <w:r w:rsidR="00EC5FD6">
        <w:t xml:space="preserve"> prediction model</w:t>
      </w:r>
    </w:p>
    <w:p w14:paraId="3A350C56" w14:textId="38158660" w:rsidR="00876109" w:rsidRDefault="00876109" w:rsidP="00EC5FD6">
      <w:pPr>
        <w:pStyle w:val="a3"/>
        <w:numPr>
          <w:ilvl w:val="0"/>
          <w:numId w:val="1"/>
        </w:numPr>
      </w:pPr>
      <w:r>
        <w:t>Get the model results as list in the Table 3, table 4 and table 5</w:t>
      </w:r>
    </w:p>
    <w:p w14:paraId="2CD0D5A9" w14:textId="56EFA494" w:rsidR="00876109" w:rsidRDefault="00876109" w:rsidP="00EC5FD6">
      <w:pPr>
        <w:pStyle w:val="a3"/>
        <w:numPr>
          <w:ilvl w:val="0"/>
          <w:numId w:val="1"/>
        </w:numPr>
      </w:pPr>
      <w:r>
        <w:t xml:space="preserve">Use the constant value and the beta values of each model to create the probability raster by using the </w:t>
      </w:r>
      <w:r w:rsidRPr="00876109">
        <w:rPr>
          <w:b/>
          <w:bCs/>
        </w:rPr>
        <w:t>Raster Calculator tool</w:t>
      </w:r>
    </w:p>
    <w:p w14:paraId="4EC0EBCA" w14:textId="6A317C0E" w:rsidR="00876109" w:rsidRDefault="00876109" w:rsidP="00876109">
      <w:pPr>
        <w:pStyle w:val="a3"/>
        <w:numPr>
          <w:ilvl w:val="1"/>
          <w:numId w:val="1"/>
        </w:numPr>
      </w:pPr>
      <w:r>
        <w:t>Constant + beta1 * elevation + beta2 * slope + beta3 * aspect + beta4 * distorivers + beta5 * distomajorsites</w:t>
      </w:r>
    </w:p>
    <w:p w14:paraId="23AED430" w14:textId="49F59889" w:rsidR="00876109" w:rsidRPr="00B20275" w:rsidRDefault="00876109" w:rsidP="00EC5FD6">
      <w:pPr>
        <w:pStyle w:val="a3"/>
        <w:numPr>
          <w:ilvl w:val="0"/>
          <w:numId w:val="1"/>
        </w:numPr>
      </w:pPr>
      <w:r>
        <w:t>Compare the predict rasters with corresponding culture site rasters to evaluate the accurate rate</w:t>
      </w:r>
    </w:p>
    <w:p w14:paraId="2408FA04" w14:textId="20845A18" w:rsidR="00EC5FD6" w:rsidRPr="00B20275" w:rsidRDefault="00EC5FD6" w:rsidP="00EC5FD6">
      <w:pPr>
        <w:ind w:left="360"/>
      </w:pPr>
    </w:p>
    <w:p w14:paraId="4E39BB8A" w14:textId="77777777" w:rsidR="00B20275" w:rsidRDefault="00B20275"/>
    <w:sectPr w:rsidR="00B202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9A3A3E"/>
    <w:multiLevelType w:val="hybridMultilevel"/>
    <w:tmpl w:val="5E32FF0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NDY0MQASBpbm5ko6SsGpxcWZ+XkgBYa1AJbW3lAsAAAA"/>
  </w:docVars>
  <w:rsids>
    <w:rsidRoot w:val="00A06BFF"/>
    <w:rsid w:val="00200B25"/>
    <w:rsid w:val="004F52F7"/>
    <w:rsid w:val="007F4E7B"/>
    <w:rsid w:val="00842EE6"/>
    <w:rsid w:val="00876109"/>
    <w:rsid w:val="009B4078"/>
    <w:rsid w:val="00A06BFF"/>
    <w:rsid w:val="00B20275"/>
    <w:rsid w:val="00EC5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71F0D"/>
  <w15:chartTrackingRefBased/>
  <w15:docId w15:val="{E61019A9-EBA0-4C4D-B292-A2DAD4417E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20275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B20275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B202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www.gscloud.cn/sources/accessdata/310?pid=302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3</Pages>
  <Words>785</Words>
  <Characters>4480</Characters>
  <Application>Microsoft Office Word</Application>
  <DocSecurity>0</DocSecurity>
  <Lines>37</Lines>
  <Paragraphs>10</Paragraphs>
  <ScaleCrop>false</ScaleCrop>
  <Company/>
  <LinksUpToDate>false</LinksUpToDate>
  <CharactersWithSpaces>5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 Andy</dc:creator>
  <cp:keywords/>
  <dc:description/>
  <cp:lastModifiedBy>q Andy</cp:lastModifiedBy>
  <cp:revision>2</cp:revision>
  <dcterms:created xsi:type="dcterms:W3CDTF">2021-09-10T02:05:00Z</dcterms:created>
  <dcterms:modified xsi:type="dcterms:W3CDTF">2021-09-10T02:56:00Z</dcterms:modified>
</cp:coreProperties>
</file>